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Hyperlink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TOC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Hyperlink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TOC3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Hyperlink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Hyperlink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TOC2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Hyperlink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TOC3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Hyperlink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Hyperlink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TOC2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Hyperlink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TOC3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Hyperlink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lastRenderedPageBreak/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7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9951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41DB0C" w14:textId="77777777" w:rsidR="000076C6" w:rsidRDefault="000076C6">
      <w:r>
        <w:separator/>
      </w:r>
    </w:p>
  </w:endnote>
  <w:endnote w:type="continuationSeparator" w:id="0">
    <w:p w14:paraId="7E1518AD" w14:textId="77777777" w:rsidR="000076C6" w:rsidRDefault="00007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B14CE" w14:textId="017F04AB" w:rsidR="00B62631" w:rsidRPr="00A20EF3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9951D3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9951D3">
      <w:rPr>
        <w:rFonts w:cs="Times New Roman (本文のフォント - コンプレ"/>
        <w:noProof/>
        <w:color w:val="0F243E" w:themeColor="text2" w:themeShade="80"/>
      </w:rPr>
      <w:t>9</w:t>
    </w:r>
    <w:r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B62631" w:rsidRPr="001D6A11" w:rsidRDefault="00B62631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356"/>
    </w:tblGrid>
    <w:tr w:rsidR="00BD28C6" w14:paraId="22BD8F2B" w14:textId="77777777" w:rsidTr="00BD28C6">
      <w:tc>
        <w:tcPr>
          <w:tcW w:w="8356" w:type="dxa"/>
          <w:vAlign w:val="center"/>
        </w:tcPr>
        <w:p w14:paraId="4F80FED8" w14:textId="77777777" w:rsidR="00BD28C6" w:rsidRDefault="00BD28C6" w:rsidP="00BD28C6">
          <w:pPr>
            <w:pStyle w:val="Footer"/>
          </w:pPr>
        </w:p>
      </w:tc>
    </w:tr>
    <w:tr w:rsidR="00BD28C6" w14:paraId="36B11D4D" w14:textId="77777777" w:rsidTr="00BD28C6">
      <w:tc>
        <w:tcPr>
          <w:tcW w:w="8356" w:type="dxa"/>
          <w:vAlign w:val="center"/>
        </w:tcPr>
        <w:p w14:paraId="5D2A3145" w14:textId="77777777" w:rsidR="00BD28C6" w:rsidRDefault="00BD28C6" w:rsidP="00BD28C6">
          <w:pPr>
            <w:pStyle w:val="Footer"/>
          </w:pPr>
        </w:p>
      </w:tc>
    </w:tr>
    <w:tr w:rsidR="00BD28C6" w14:paraId="67978037" w14:textId="77777777" w:rsidTr="00BD28C6">
      <w:tc>
        <w:tcPr>
          <w:tcW w:w="8356" w:type="dxa"/>
          <w:vAlign w:val="center"/>
        </w:tcPr>
        <w:p w14:paraId="43BDE8C4" w14:textId="77777777" w:rsidR="00BD28C6" w:rsidRDefault="00BD28C6" w:rsidP="00BD28C6">
          <w:pPr>
            <w:pStyle w:val="Footer"/>
          </w:pPr>
        </w:p>
      </w:tc>
    </w:tr>
    <w:tr w:rsidR="00BD28C6" w14:paraId="473C70B7" w14:textId="77777777" w:rsidTr="00BD28C6">
      <w:tc>
        <w:tcPr>
          <w:tcW w:w="8356" w:type="dxa"/>
          <w:vAlign w:val="center"/>
        </w:tcPr>
        <w:p w14:paraId="3A1EB617" w14:textId="2D82F6FE" w:rsidR="00BD28C6" w:rsidRDefault="00000000" w:rsidP="00BD28C6">
          <w:pPr>
            <w:pStyle w:val="Footer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BD28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0404B" w14:textId="77777777" w:rsidR="000076C6" w:rsidRDefault="000076C6">
      <w:r>
        <w:separator/>
      </w:r>
    </w:p>
  </w:footnote>
  <w:footnote w:type="continuationSeparator" w:id="0">
    <w:p w14:paraId="5E3F9262" w14:textId="77777777" w:rsidR="000076C6" w:rsidRDefault="00007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64629177" w:rsidR="009A5E5B" w:rsidRDefault="00340594">
    <w:pPr>
      <w:pStyle w:val="Header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77777777" w:rsidR="00B62631" w:rsidRPr="00C70434" w:rsidRDefault="009524A5" w:rsidP="005426FA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85890" w14:textId="77777777" w:rsidR="00B62631" w:rsidRDefault="00CA1184" w:rsidP="009951D3">
    <w:pPr>
      <w:pStyle w:val="GraphicAnchor"/>
      <w:jc w:val="left"/>
    </w:pPr>
    <w:r>
      <w:drawing>
        <wp:anchor distT="0" distB="0" distL="114300" distR="114300" simplePos="0" relativeHeight="251658240" behindDoc="1" locked="0" layoutInCell="1" allowOverlap="1" wp14:anchorId="34C97A33" wp14:editId="72C8E4B8">
          <wp:simplePos x="0" y="0"/>
          <wp:positionH relativeFrom="margin">
            <wp:posOffset>-107950</wp:posOffset>
          </wp:positionH>
          <wp:positionV relativeFrom="margin">
            <wp:posOffset>2169326</wp:posOffset>
          </wp:positionV>
          <wp:extent cx="5400000" cy="4913710"/>
          <wp:effectExtent l="0" t="0" r="0" b="127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図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913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7477B"/>
    <w:rsid w:val="00082EB2"/>
    <w:rsid w:val="001020B1"/>
    <w:rsid w:val="001A227C"/>
    <w:rsid w:val="001D54FF"/>
    <w:rsid w:val="0024572E"/>
    <w:rsid w:val="0024629B"/>
    <w:rsid w:val="00252B46"/>
    <w:rsid w:val="00262984"/>
    <w:rsid w:val="00296DA8"/>
    <w:rsid w:val="002D60FC"/>
    <w:rsid w:val="0032344E"/>
    <w:rsid w:val="00333B31"/>
    <w:rsid w:val="00340594"/>
    <w:rsid w:val="003876B0"/>
    <w:rsid w:val="00464F1E"/>
    <w:rsid w:val="004C2DF4"/>
    <w:rsid w:val="004E0666"/>
    <w:rsid w:val="004E29B3"/>
    <w:rsid w:val="00507E56"/>
    <w:rsid w:val="00513790"/>
    <w:rsid w:val="00541CC8"/>
    <w:rsid w:val="005640ED"/>
    <w:rsid w:val="0057638D"/>
    <w:rsid w:val="00587715"/>
    <w:rsid w:val="00590D07"/>
    <w:rsid w:val="005B012C"/>
    <w:rsid w:val="005E0ECC"/>
    <w:rsid w:val="00635504"/>
    <w:rsid w:val="00640615"/>
    <w:rsid w:val="00677B84"/>
    <w:rsid w:val="006C745B"/>
    <w:rsid w:val="006C7F8C"/>
    <w:rsid w:val="007021C5"/>
    <w:rsid w:val="00720A34"/>
    <w:rsid w:val="00763BD1"/>
    <w:rsid w:val="00784D58"/>
    <w:rsid w:val="007908FF"/>
    <w:rsid w:val="007C7726"/>
    <w:rsid w:val="007F64DA"/>
    <w:rsid w:val="00820CFA"/>
    <w:rsid w:val="0082699E"/>
    <w:rsid w:val="00872BEE"/>
    <w:rsid w:val="008A6E2C"/>
    <w:rsid w:val="008D55B9"/>
    <w:rsid w:val="008D6863"/>
    <w:rsid w:val="00905AF0"/>
    <w:rsid w:val="00911BD6"/>
    <w:rsid w:val="00925602"/>
    <w:rsid w:val="00936D70"/>
    <w:rsid w:val="009418A7"/>
    <w:rsid w:val="009524A5"/>
    <w:rsid w:val="00954B78"/>
    <w:rsid w:val="009557C2"/>
    <w:rsid w:val="009951D3"/>
    <w:rsid w:val="009A5E5B"/>
    <w:rsid w:val="00A17ED9"/>
    <w:rsid w:val="00A20EF3"/>
    <w:rsid w:val="00A43DF1"/>
    <w:rsid w:val="00A667C6"/>
    <w:rsid w:val="00A904BD"/>
    <w:rsid w:val="00A9252F"/>
    <w:rsid w:val="00AB7485"/>
    <w:rsid w:val="00AF6560"/>
    <w:rsid w:val="00B62631"/>
    <w:rsid w:val="00B86B75"/>
    <w:rsid w:val="00B961A5"/>
    <w:rsid w:val="00BB3868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F3570"/>
    <w:rsid w:val="00DF7F4B"/>
    <w:rsid w:val="00E11AD6"/>
    <w:rsid w:val="00E12099"/>
    <w:rsid w:val="00E25DF9"/>
    <w:rsid w:val="00E315A3"/>
    <w:rsid w:val="00E40B72"/>
    <w:rsid w:val="00E56BC3"/>
    <w:rsid w:val="00E61B28"/>
    <w:rsid w:val="00EE4566"/>
    <w:rsid w:val="00EF4AE3"/>
    <w:rsid w:val="00F82367"/>
    <w:rsid w:val="00FA28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BD28C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BD28C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15</cp:revision>
  <dcterms:created xsi:type="dcterms:W3CDTF">2024-06-26T11:31:00Z</dcterms:created>
  <dcterms:modified xsi:type="dcterms:W3CDTF">2024-06-27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